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3159091D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</w:t>
      </w:r>
      <w:r w:rsidR="00201CA9">
        <w:rPr>
          <w:b/>
          <w:i/>
          <w:noProof/>
          <w:sz w:val="28"/>
        </w:rPr>
        <w:t>99999</w:t>
      </w:r>
    </w:p>
    <w:p w14:paraId="73BD9271" w14:textId="1517B9FA" w:rsidR="008B6728" w:rsidRDefault="00F3755A" w:rsidP="008B6728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FB21F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76CEF">
              <w:rPr>
                <w:b/>
                <w:noProof/>
                <w:sz w:val="28"/>
              </w:rPr>
              <w:t>33.</w:t>
            </w:r>
            <w:r w:rsidR="00F0292B">
              <w:rPr>
                <w:b/>
                <w:noProof/>
                <w:sz w:val="28"/>
              </w:rPr>
              <w:t>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8DD061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FB21F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3745A9" w:rsidR="001E41F3" w:rsidRPr="00410371" w:rsidRDefault="00FB21F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1</w:t>
            </w:r>
            <w:r w:rsidR="00201CA9">
              <w:rPr>
                <w:b/>
                <w:noProof/>
                <w:sz w:val="28"/>
              </w:rPr>
              <w:t>8</w:t>
            </w:r>
            <w:r w:rsidR="00E80418">
              <w:rPr>
                <w:b/>
                <w:noProof/>
                <w:sz w:val="28"/>
              </w:rPr>
              <w:t>.</w:t>
            </w:r>
            <w:r w:rsidR="00201CA9">
              <w:rPr>
                <w:b/>
                <w:noProof/>
                <w:sz w:val="28"/>
              </w:rPr>
              <w:t>X</w:t>
            </w:r>
            <w:r w:rsidR="00E80418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5D0BDCF" w:rsidR="00F25D98" w:rsidRDefault="00142B1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1" w:author="Huawei1" w:date="2024-05-22T13:29:00Z">
              <w:r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A25C4A" w:rsidR="001E41F3" w:rsidRDefault="00201CA9">
            <w:pPr>
              <w:pStyle w:val="CRCoverPage"/>
              <w:spacing w:after="0"/>
              <w:ind w:left="100"/>
              <w:rPr>
                <w:noProof/>
              </w:rPr>
            </w:pPr>
            <w:r>
              <w:t>MPQUIC TLS Annex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A66C054" w:rsidR="001E41F3" w:rsidRDefault="00201CA9" w:rsidP="009F66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tel, Nokia?, Cablelabs?, </w:t>
            </w:r>
            <w:del w:id="2" w:author="Samsung" w:date="2024-05-22T05:04:00Z">
              <w:r w:rsidDel="009F6620">
                <w:rPr>
                  <w:noProof/>
                </w:rPr>
                <w:delText xml:space="preserve">Samsung?, </w:delText>
              </w:r>
            </w:del>
            <w:r>
              <w:rPr>
                <w:noProof/>
              </w:rPr>
              <w:t xml:space="preserve">Qualcomm?, </w:t>
            </w:r>
            <w:del w:id="3" w:author="Ericsson" w:date="2024-05-22T11:09:00Z">
              <w:r w:rsidDel="00D11B1D">
                <w:rPr>
                  <w:noProof/>
                </w:rPr>
                <w:delText>Ericsson?</w:delText>
              </w:r>
              <w:r w:rsidR="00A74747" w:rsidDel="00D11B1D">
                <w:rPr>
                  <w:noProof/>
                </w:rPr>
                <w:delText xml:space="preserve">, </w:delText>
              </w:r>
            </w:del>
            <w:r w:rsidR="00A74747">
              <w:rPr>
                <w:noProof/>
              </w:rPr>
              <w:t>Huawei?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842C48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201CA9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FAD4BB" w:rsidR="001E41F3" w:rsidRDefault="00201CA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1586E1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201CA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12A0F2" w:rsidR="00A20C9B" w:rsidRPr="002643F0" w:rsidRDefault="00FB121A" w:rsidP="002643F0">
            <w:pPr>
              <w:pStyle w:val="CRCoverPage"/>
              <w:spacing w:after="0"/>
              <w:rPr>
                <w:noProof/>
                <w:sz w:val="18"/>
              </w:rPr>
            </w:pPr>
            <w:r w:rsidRPr="002643F0">
              <w:rPr>
                <w:noProof/>
                <w:sz w:val="18"/>
              </w:rPr>
              <w:t>To enhance the security of multipath communications in 5G networks, particularly when utilizing MPQUIC for ATSSS</w:t>
            </w:r>
            <w:r w:rsidR="0079506A">
              <w:rPr>
                <w:noProof/>
                <w:sz w:val="18"/>
              </w:rPr>
              <w:t>, the introduction of TLS server authentication based on digital certificates ensures the integrity and authenticity of the UP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330AFB" w:rsidR="00036997" w:rsidRDefault="00FB121A" w:rsidP="00FA012D">
            <w:pPr>
              <w:pStyle w:val="CRCoverPage"/>
              <w:spacing w:after="0"/>
              <w:rPr>
                <w:noProof/>
              </w:rPr>
            </w:pPr>
            <w:r w:rsidRPr="00B218F2">
              <w:rPr>
                <w:noProof/>
              </w:rPr>
              <w:t xml:space="preserve">This CR proposes </w:t>
            </w:r>
            <w:r w:rsidR="0079506A">
              <w:rPr>
                <w:noProof/>
              </w:rPr>
              <w:t>adding a clause</w:t>
            </w:r>
            <w:r w:rsidR="0023317C">
              <w:rPr>
                <w:noProof/>
              </w:rPr>
              <w:t>/Annex</w:t>
            </w:r>
            <w:r w:rsidR="0079506A">
              <w:rPr>
                <w:noProof/>
              </w:rPr>
              <w:t xml:space="preserve"> specifying</w:t>
            </w:r>
            <w:r w:rsidRPr="00B218F2">
              <w:rPr>
                <w:noProof/>
              </w:rPr>
              <w:t xml:space="preserve"> the use of TLS server authentication based on digital certificates when MPQUIC is utilized as the multipath protocol for ATSSS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92919B" w:rsidR="001E41F3" w:rsidRDefault="003C308F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74394" w:rsidR="001E41F3" w:rsidRDefault="00FB12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w Annex</w:t>
            </w:r>
            <w:r w:rsidR="0023317C">
              <w:rPr>
                <w:noProof/>
              </w:rPr>
              <w:t xml:space="preserve"> A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 w:rsidP="002643F0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7DB1119A" w14:textId="192245DA" w:rsidR="001B3FF2" w:rsidRDefault="001B3FF2" w:rsidP="001B3FF2">
      <w:pPr>
        <w:pStyle w:val="Heading8"/>
        <w:rPr>
          <w:rFonts w:cs="Arial"/>
          <w:b/>
          <w:lang w:eastAsia="zh-CN"/>
        </w:rPr>
      </w:pPr>
      <w:bookmarkStart w:id="4" w:name="_Toc153373971"/>
      <w:bookmarkStart w:id="5" w:name="_Toc67389405"/>
      <w:r w:rsidRPr="00B917E8">
        <w:lastRenderedPageBreak/>
        <w:t xml:space="preserve">Annex </w:t>
      </w:r>
      <w:r w:rsidR="00477E09">
        <w:rPr>
          <w:lang w:eastAsia="zh-CN"/>
        </w:rPr>
        <w:t>AA</w:t>
      </w:r>
      <w:r w:rsidRPr="00B917E8">
        <w:t xml:space="preserve"> (normative):</w:t>
      </w:r>
      <w:r w:rsidRPr="00D201B6">
        <w:t xml:space="preserve"> </w:t>
      </w:r>
      <w:r w:rsidRPr="007B0C8B">
        <w:br/>
      </w:r>
      <w:r w:rsidRPr="00445CC3"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Access Traffic Steering</w:t>
      </w:r>
      <w:r w:rsidR="0046462E">
        <w:t>,</w:t>
      </w:r>
      <w:r w:rsidR="00477E09">
        <w:t xml:space="preserve"> </w:t>
      </w:r>
      <w:r>
        <w:t>Switching</w:t>
      </w:r>
      <w:r w:rsidR="0046462E">
        <w:t xml:space="preserve"> and Splitting </w:t>
      </w:r>
      <w:bookmarkEnd w:id="4"/>
    </w:p>
    <w:p w14:paraId="0CFD3FE1" w14:textId="1B4F207B" w:rsidR="001B3FF2" w:rsidRDefault="00477E09" w:rsidP="001B3FF2">
      <w:pPr>
        <w:pStyle w:val="Heading1"/>
        <w:rPr>
          <w:lang w:eastAsia="zh-CN"/>
        </w:rPr>
      </w:pPr>
      <w:bookmarkStart w:id="6" w:name="_Toc153373972"/>
      <w:r>
        <w:rPr>
          <w:lang w:eastAsia="zh-CN"/>
        </w:rPr>
        <w:t>AA</w:t>
      </w:r>
      <w:r w:rsidR="001B3FF2" w:rsidRPr="00B917E8">
        <w:t>.1</w:t>
      </w:r>
      <w:r w:rsidR="001B3FF2" w:rsidRPr="00B917E8">
        <w:tab/>
        <w:t>General</w:t>
      </w:r>
      <w:bookmarkEnd w:id="5"/>
      <w:bookmarkEnd w:id="6"/>
    </w:p>
    <w:p w14:paraId="6A8842D3" w14:textId="4C7DC69E" w:rsidR="001B3FF2" w:rsidRPr="00FA1969" w:rsidRDefault="001B3FF2" w:rsidP="001B3FF2">
      <w:pPr>
        <w:rPr>
          <w:lang w:eastAsia="zh-CN"/>
        </w:rPr>
      </w:pPr>
      <w:r w:rsidRPr="00256929">
        <w:rPr>
          <w:rFonts w:hint="eastAsia"/>
        </w:rPr>
        <w:t xml:space="preserve">This </w:t>
      </w:r>
      <w:r w:rsidRPr="00FA1969">
        <w:rPr>
          <w:rFonts w:hint="eastAsia"/>
        </w:rPr>
        <w:t xml:space="preserve">Annex specifies the </w:t>
      </w:r>
      <w:r w:rsidR="00477E09" w:rsidRPr="00445CC3">
        <w:rPr>
          <w:rFonts w:hint="eastAsia"/>
        </w:rPr>
        <w:t xml:space="preserve">Security aspects of </w:t>
      </w:r>
      <w:r w:rsidR="00477E09">
        <w:rPr>
          <w:rFonts w:hint="eastAsia"/>
          <w:lang w:eastAsia="zh-CN"/>
        </w:rPr>
        <w:t xml:space="preserve">the </w:t>
      </w:r>
      <w:r w:rsidR="00477E09">
        <w:t>Access Traffic Steering, Switching and Splitting</w:t>
      </w:r>
      <w:ins w:id="7" w:author="Samsung" w:date="2024-05-22T05:04:00Z">
        <w:r w:rsidR="009F6620">
          <w:t xml:space="preserve"> </w:t>
        </w:r>
      </w:ins>
      <w:r w:rsidR="00477E09">
        <w:t>(ATSSS)</w:t>
      </w:r>
      <w:r w:rsidRPr="00FA1969">
        <w:rPr>
          <w:rFonts w:hint="eastAsia"/>
        </w:rPr>
        <w:t>.</w:t>
      </w:r>
      <w:r w:rsidR="003C4378" w:rsidRPr="003C4378">
        <w:t xml:space="preserve"> </w:t>
      </w:r>
      <w:r w:rsidR="003C4378">
        <w:t xml:space="preserve">The 5G ATSSS is described in 3GPP TS 23.501 [2]. </w:t>
      </w:r>
      <w:r w:rsidRPr="00FA1969">
        <w:rPr>
          <w:rFonts w:hint="eastAsia"/>
        </w:rPr>
        <w:t xml:space="preserve"> </w:t>
      </w:r>
    </w:p>
    <w:p w14:paraId="684F378A" w14:textId="3E92A327" w:rsidR="00E820B4" w:rsidRDefault="00E820B4" w:rsidP="00E820B4">
      <w:pPr>
        <w:pStyle w:val="Heading1"/>
        <w:rPr>
          <w:lang w:eastAsia="zh-CN"/>
        </w:rPr>
      </w:pPr>
      <w:r>
        <w:rPr>
          <w:lang w:eastAsia="zh-CN"/>
        </w:rPr>
        <w:t>AA</w:t>
      </w:r>
      <w:r w:rsidRPr="00B917E8">
        <w:t>.</w:t>
      </w:r>
      <w:r w:rsidR="00475794">
        <w:t>2</w:t>
      </w:r>
      <w:r w:rsidRPr="00B917E8">
        <w:tab/>
      </w:r>
      <w:del w:id="8" w:author="akolekar-5" w:date="2024-05-23T11:41:00Z">
        <w:r w:rsidR="00A74747" w:rsidRPr="00A74747" w:rsidDel="00866688">
          <w:delText xml:space="preserve">Server </w:delText>
        </w:r>
      </w:del>
      <w:r w:rsidR="00A74747" w:rsidRPr="00A74747">
        <w:t>Authentication for MPQUIC in ATSSS</w:t>
      </w:r>
    </w:p>
    <w:p w14:paraId="7400FBEC" w14:textId="333AFAE6" w:rsidR="00396310" w:rsidRDefault="00395214">
      <w:pPr>
        <w:rPr>
          <w:ins w:id="9" w:author="Samsung" w:date="2024-05-22T05:03:00Z"/>
        </w:rPr>
        <w:pPrChange w:id="10" w:author="Samsung" w:date="2024-05-22T05:03:00Z">
          <w:pPr>
            <w:pStyle w:val="B1"/>
            <w:ind w:left="284" w:firstLine="0"/>
          </w:pPr>
        </w:pPrChange>
      </w:pPr>
      <w:r w:rsidRPr="00395214">
        <w:t xml:space="preserve">When MPQUIC is used as </w:t>
      </w:r>
      <w:r w:rsidR="00D85D58">
        <w:t xml:space="preserve">the </w:t>
      </w:r>
      <w:r w:rsidRPr="00395214">
        <w:t xml:space="preserve">multipath protocol for ATSSS, </w:t>
      </w:r>
      <w:del w:id="11" w:author="Huawei1" w:date="2024-05-22T13:31:00Z">
        <w:r w:rsidRPr="00395214" w:rsidDel="00142B12">
          <w:delText xml:space="preserve">TLS server </w:delText>
        </w:r>
      </w:del>
      <w:r w:rsidRPr="00395214">
        <w:t>authentication based on digital certificates shall be selected.</w:t>
      </w:r>
      <w:del w:id="12" w:author="akolekar-5" w:date="2024-05-23T13:38:00Z">
        <w:r w:rsidRPr="00395214" w:rsidDel="0040765F">
          <w:delText xml:space="preserve"> </w:delText>
        </w:r>
      </w:del>
      <w:del w:id="13" w:author="Huawei1" w:date="2024-05-22T13:31:00Z">
        <w:r w:rsidRPr="00395214" w:rsidDel="00142B12">
          <w:delText xml:space="preserve">Accordingly, a digital certificate shall be provisioned in the UPF, and a root of trust shall be established in the UE (e.g., via pre-configuration using </w:delText>
        </w:r>
        <w:r w:rsidR="00D85D58" w:rsidDel="00142B12">
          <w:delText>out-of-band</w:delText>
        </w:r>
        <w:r w:rsidRPr="00395214" w:rsidDel="00142B12">
          <w:delText xml:space="preserve"> mechanisms). </w:delText>
        </w:r>
      </w:del>
      <w:del w:id="14" w:author="Huawei1" w:date="2024-05-22T13:28:00Z">
        <w:r w:rsidRPr="00395214" w:rsidDel="00142B12">
          <w:delText xml:space="preserve">The UE shall validate the UPF certificate and shall confirm that the UPF identity matches the UPF selected </w:delText>
        </w:r>
        <w:r w:rsidR="005F6774" w:rsidDel="00142B12">
          <w:delText>for</w:delText>
        </w:r>
        <w:r w:rsidRPr="00395214" w:rsidDel="00142B12">
          <w:delText xml:space="preserve"> the UE.</w:delText>
        </w:r>
      </w:del>
    </w:p>
    <w:p w14:paraId="479EE824" w14:textId="66A13160" w:rsidR="009F6620" w:rsidRDefault="009F6620" w:rsidP="009F6620">
      <w:pPr>
        <w:pStyle w:val="NO"/>
        <w:rPr>
          <w:ins w:id="15" w:author="Samsung" w:date="2024-05-22T05:03:00Z"/>
        </w:rPr>
      </w:pPr>
      <w:ins w:id="16" w:author="Samsung" w:date="2024-05-22T05:03:00Z">
        <w:r>
          <w:t xml:space="preserve">NOTE x: </w:t>
        </w:r>
        <w:r w:rsidRPr="009F6620">
          <w:t xml:space="preserve">Exposing the UPF IP addresses to the UE is against the principle of network topology hiding. It is up to the network to decide </w:t>
        </w:r>
      </w:ins>
      <w:ins w:id="17" w:author="akolekar-4" w:date="2024-05-23T08:11:00Z">
        <w:r w:rsidR="0030620E">
          <w:t xml:space="preserve">whether </w:t>
        </w:r>
      </w:ins>
      <w:ins w:id="18" w:author="Samsung" w:date="2024-05-22T05:03:00Z">
        <w:r w:rsidRPr="009F6620">
          <w:t xml:space="preserve">to compromise on </w:t>
        </w:r>
        <w:del w:id="19" w:author="akolekar-5" w:date="2024-05-23T13:41:00Z">
          <w:r w:rsidRPr="009F6620" w:rsidDel="00FB21F7">
            <w:delText xml:space="preserve">the </w:delText>
          </w:r>
          <w:r w:rsidRPr="009F6620" w:rsidDel="002E5C33">
            <w:delText>security</w:delText>
          </w:r>
        </w:del>
        <w:del w:id="20" w:author="akolekar-5" w:date="2024-05-23T11:41:00Z">
          <w:r w:rsidRPr="009F6620" w:rsidDel="001A5104">
            <w:delText xml:space="preserve"> to use MPQUIC</w:delText>
          </w:r>
        </w:del>
        <w:del w:id="21" w:author="akolekar-5" w:date="2024-05-23T11:42:00Z">
          <w:r w:rsidDel="008D5BA3">
            <w:delText xml:space="preserve"> </w:delText>
          </w:r>
        </w:del>
        <w:del w:id="22" w:author="akolekar-5" w:date="2024-05-23T13:41:00Z">
          <w:r w:rsidDel="00FB21F7">
            <w:delText xml:space="preserve">or the network implementation </w:delText>
          </w:r>
        </w:del>
        <w:del w:id="23" w:author="akolekar-5" w:date="2024-05-23T11:42:00Z">
          <w:r w:rsidDel="008D5BA3">
            <w:delText xml:space="preserve">to </w:delText>
          </w:r>
        </w:del>
        <w:del w:id="24" w:author="akolekar-5" w:date="2024-05-23T13:41:00Z">
          <w:r w:rsidDel="00FB21F7">
            <w:delText>use</w:delText>
          </w:r>
        </w:del>
      </w:ins>
      <w:ins w:id="25" w:author="akolekar-5" w:date="2024-05-23T13:41:00Z">
        <w:r w:rsidR="00FB21F7">
          <w:t>exposing the network topology or to have the network implement</w:t>
        </w:r>
      </w:ins>
      <w:ins w:id="26" w:author="Samsung" w:date="2024-05-22T05:03:00Z">
        <w:r>
          <w:t xml:space="preserve"> appropriate mechanisms to hide the network topology. </w:t>
        </w:r>
      </w:ins>
    </w:p>
    <w:p w14:paraId="72C0E0E1" w14:textId="77777777" w:rsidR="009F6620" w:rsidRDefault="009F6620" w:rsidP="009F6620">
      <w:pPr>
        <w:pStyle w:val="NO"/>
      </w:pPr>
    </w:p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END OF CHANGES ****</w:t>
      </w:r>
    </w:p>
    <w:sectPr w:rsidR="007E6068" w:rsidRPr="00E72001" w:rsidSect="00715156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551B1" w14:textId="77777777" w:rsidR="00863934" w:rsidRDefault="00863934">
      <w:r>
        <w:separator/>
      </w:r>
    </w:p>
  </w:endnote>
  <w:endnote w:type="continuationSeparator" w:id="0">
    <w:p w14:paraId="3F4693D1" w14:textId="77777777" w:rsidR="00863934" w:rsidRDefault="00863934">
      <w:r>
        <w:continuationSeparator/>
      </w:r>
    </w:p>
  </w:endnote>
  <w:endnote w:type="continuationNotice" w:id="1">
    <w:p w14:paraId="7D4C0919" w14:textId="77777777" w:rsidR="00863934" w:rsidRDefault="0086393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F08C" w14:textId="77777777" w:rsidR="00863934" w:rsidRDefault="00863934">
      <w:r>
        <w:separator/>
      </w:r>
    </w:p>
  </w:footnote>
  <w:footnote w:type="continuationSeparator" w:id="0">
    <w:p w14:paraId="5CFC4647" w14:textId="77777777" w:rsidR="00863934" w:rsidRDefault="00863934">
      <w:r>
        <w:continuationSeparator/>
      </w:r>
    </w:p>
  </w:footnote>
  <w:footnote w:type="continuationNotice" w:id="1">
    <w:p w14:paraId="6C8645CE" w14:textId="77777777" w:rsidR="00863934" w:rsidRDefault="0086393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2001533">
    <w:abstractNumId w:val="2"/>
  </w:num>
  <w:num w:numId="2" w16cid:durableId="1241675883">
    <w:abstractNumId w:val="1"/>
  </w:num>
  <w:num w:numId="3" w16cid:durableId="540242976">
    <w:abstractNumId w:val="0"/>
  </w:num>
  <w:num w:numId="4" w16cid:durableId="1957370148">
    <w:abstractNumId w:val="3"/>
  </w:num>
  <w:num w:numId="5" w16cid:durableId="24946197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1">
    <w15:presenceInfo w15:providerId="None" w15:userId="Huawei1"/>
  </w15:person>
  <w15:person w15:author="Samsung">
    <w15:presenceInfo w15:providerId="None" w15:userId="Samsung"/>
  </w15:person>
  <w15:person w15:author="Ericsson">
    <w15:presenceInfo w15:providerId="None" w15:userId="Ericsson"/>
  </w15:person>
  <w15:person w15:author="akolekar-5">
    <w15:presenceInfo w15:providerId="None" w15:userId="akolekar-5"/>
  </w15:person>
  <w15:person w15:author="akolekar-4">
    <w15:presenceInfo w15:providerId="None" w15:userId="akolekar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16057"/>
    <w:rsid w:val="00022E4A"/>
    <w:rsid w:val="00036997"/>
    <w:rsid w:val="00051F90"/>
    <w:rsid w:val="000547FD"/>
    <w:rsid w:val="00060D62"/>
    <w:rsid w:val="0006106B"/>
    <w:rsid w:val="000615AA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0F7190"/>
    <w:rsid w:val="001072A2"/>
    <w:rsid w:val="00142B12"/>
    <w:rsid w:val="00145D43"/>
    <w:rsid w:val="00156BE0"/>
    <w:rsid w:val="00160898"/>
    <w:rsid w:val="00175F02"/>
    <w:rsid w:val="0018187B"/>
    <w:rsid w:val="001822DD"/>
    <w:rsid w:val="00191192"/>
    <w:rsid w:val="00192C46"/>
    <w:rsid w:val="001A08B3"/>
    <w:rsid w:val="001A3B2D"/>
    <w:rsid w:val="001A5104"/>
    <w:rsid w:val="001A7B60"/>
    <w:rsid w:val="001B3FF2"/>
    <w:rsid w:val="001B52F0"/>
    <w:rsid w:val="001B7A65"/>
    <w:rsid w:val="001C2180"/>
    <w:rsid w:val="001C5963"/>
    <w:rsid w:val="001C5C64"/>
    <w:rsid w:val="001E41F3"/>
    <w:rsid w:val="00201CA9"/>
    <w:rsid w:val="00223151"/>
    <w:rsid w:val="00226B1D"/>
    <w:rsid w:val="0023317C"/>
    <w:rsid w:val="00236D63"/>
    <w:rsid w:val="00246D28"/>
    <w:rsid w:val="00247D92"/>
    <w:rsid w:val="00256951"/>
    <w:rsid w:val="0026004D"/>
    <w:rsid w:val="002640DD"/>
    <w:rsid w:val="002643F0"/>
    <w:rsid w:val="00267386"/>
    <w:rsid w:val="00275D12"/>
    <w:rsid w:val="00284FEB"/>
    <w:rsid w:val="002860C4"/>
    <w:rsid w:val="002B5741"/>
    <w:rsid w:val="002B7A0A"/>
    <w:rsid w:val="002D202B"/>
    <w:rsid w:val="002E472E"/>
    <w:rsid w:val="002E5C33"/>
    <w:rsid w:val="002F2403"/>
    <w:rsid w:val="00305409"/>
    <w:rsid w:val="0030620E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5214"/>
    <w:rsid w:val="00396310"/>
    <w:rsid w:val="0039655D"/>
    <w:rsid w:val="003C2DBE"/>
    <w:rsid w:val="003C308F"/>
    <w:rsid w:val="003C4378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0765F"/>
    <w:rsid w:val="00410371"/>
    <w:rsid w:val="004242F1"/>
    <w:rsid w:val="00432FF2"/>
    <w:rsid w:val="00435153"/>
    <w:rsid w:val="004542A8"/>
    <w:rsid w:val="0046462E"/>
    <w:rsid w:val="0047058B"/>
    <w:rsid w:val="00475794"/>
    <w:rsid w:val="00477E09"/>
    <w:rsid w:val="00482288"/>
    <w:rsid w:val="00485DC6"/>
    <w:rsid w:val="004905C8"/>
    <w:rsid w:val="004A07A8"/>
    <w:rsid w:val="004A52C6"/>
    <w:rsid w:val="004B75B7"/>
    <w:rsid w:val="004C0352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92B29"/>
    <w:rsid w:val="00592D74"/>
    <w:rsid w:val="005B4FB6"/>
    <w:rsid w:val="005D20B2"/>
    <w:rsid w:val="005E2C44"/>
    <w:rsid w:val="005E6B82"/>
    <w:rsid w:val="005F6774"/>
    <w:rsid w:val="00621188"/>
    <w:rsid w:val="006257ED"/>
    <w:rsid w:val="00640E88"/>
    <w:rsid w:val="006462BA"/>
    <w:rsid w:val="0065536E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15156"/>
    <w:rsid w:val="00720BF0"/>
    <w:rsid w:val="0073070C"/>
    <w:rsid w:val="00744E4C"/>
    <w:rsid w:val="00755FEF"/>
    <w:rsid w:val="007623BF"/>
    <w:rsid w:val="00770F70"/>
    <w:rsid w:val="00785599"/>
    <w:rsid w:val="00786D3A"/>
    <w:rsid w:val="00792342"/>
    <w:rsid w:val="0079506A"/>
    <w:rsid w:val="007967F3"/>
    <w:rsid w:val="007977A8"/>
    <w:rsid w:val="007A7DA6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23D1C"/>
    <w:rsid w:val="008279FA"/>
    <w:rsid w:val="00841D57"/>
    <w:rsid w:val="008626E7"/>
    <w:rsid w:val="00863934"/>
    <w:rsid w:val="00866688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D0825"/>
    <w:rsid w:val="008D39FE"/>
    <w:rsid w:val="008D5BA3"/>
    <w:rsid w:val="008F3789"/>
    <w:rsid w:val="008F686C"/>
    <w:rsid w:val="0090697B"/>
    <w:rsid w:val="00907D46"/>
    <w:rsid w:val="009148DE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6620"/>
    <w:rsid w:val="009F734F"/>
    <w:rsid w:val="00A1069F"/>
    <w:rsid w:val="00A15945"/>
    <w:rsid w:val="00A20C9B"/>
    <w:rsid w:val="00A230CE"/>
    <w:rsid w:val="00A246B6"/>
    <w:rsid w:val="00A3034A"/>
    <w:rsid w:val="00A4155A"/>
    <w:rsid w:val="00A42296"/>
    <w:rsid w:val="00A47E70"/>
    <w:rsid w:val="00A50CF0"/>
    <w:rsid w:val="00A7212F"/>
    <w:rsid w:val="00A74747"/>
    <w:rsid w:val="00A7671C"/>
    <w:rsid w:val="00A77E4B"/>
    <w:rsid w:val="00A83CB2"/>
    <w:rsid w:val="00A8445C"/>
    <w:rsid w:val="00A9492C"/>
    <w:rsid w:val="00AA2CBC"/>
    <w:rsid w:val="00AA3EF3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18F2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1361"/>
    <w:rsid w:val="00D11B1D"/>
    <w:rsid w:val="00D168E2"/>
    <w:rsid w:val="00D24991"/>
    <w:rsid w:val="00D451A1"/>
    <w:rsid w:val="00D50255"/>
    <w:rsid w:val="00D55BE4"/>
    <w:rsid w:val="00D61738"/>
    <w:rsid w:val="00D619E2"/>
    <w:rsid w:val="00D64CEB"/>
    <w:rsid w:val="00D66520"/>
    <w:rsid w:val="00D71BEA"/>
    <w:rsid w:val="00D85D58"/>
    <w:rsid w:val="00D9340F"/>
    <w:rsid w:val="00DA4CE9"/>
    <w:rsid w:val="00DC76FB"/>
    <w:rsid w:val="00DE34CF"/>
    <w:rsid w:val="00DF451F"/>
    <w:rsid w:val="00E13F3D"/>
    <w:rsid w:val="00E33AA5"/>
    <w:rsid w:val="00E34898"/>
    <w:rsid w:val="00E41B83"/>
    <w:rsid w:val="00E66516"/>
    <w:rsid w:val="00E72001"/>
    <w:rsid w:val="00E7289C"/>
    <w:rsid w:val="00E750D1"/>
    <w:rsid w:val="00E76CEF"/>
    <w:rsid w:val="00E80418"/>
    <w:rsid w:val="00E820B4"/>
    <w:rsid w:val="00E839C8"/>
    <w:rsid w:val="00EB09B7"/>
    <w:rsid w:val="00EB0AEA"/>
    <w:rsid w:val="00EB0F43"/>
    <w:rsid w:val="00EB57A8"/>
    <w:rsid w:val="00EC3102"/>
    <w:rsid w:val="00EE6C5A"/>
    <w:rsid w:val="00EE7D7C"/>
    <w:rsid w:val="00F0179A"/>
    <w:rsid w:val="00F0292B"/>
    <w:rsid w:val="00F03268"/>
    <w:rsid w:val="00F1069C"/>
    <w:rsid w:val="00F133F8"/>
    <w:rsid w:val="00F23983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A20FA"/>
    <w:rsid w:val="00FB121A"/>
    <w:rsid w:val="00FB21F7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0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0</Url>
      <Description>5AIRPNAIUNRU-931754773-4590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4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249229D-0BBF-40C0-81E4-25A72834A83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383</Words>
  <Characters>2896</Characters>
  <Application>Microsoft Office Word</Application>
  <DocSecurity>0</DocSecurity>
  <Lines>206</Lines>
  <Paragraphs>1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7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kolekar-5</cp:lastModifiedBy>
  <cp:revision>9</cp:revision>
  <cp:lastPrinted>1899-12-31T23:59:00Z</cp:lastPrinted>
  <dcterms:created xsi:type="dcterms:W3CDTF">2024-05-23T02:40:00Z</dcterms:created>
  <dcterms:modified xsi:type="dcterms:W3CDTF">2024-05-2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0ff16121-9518-4c57-830d-f4a0bc0558df</vt:lpwstr>
  </property>
  <property fmtid="{D5CDD505-2E9C-101B-9397-08002B2CF9AE}" pid="24" name="GrammarlyDocumentId">
    <vt:lpwstr>c3e592e2f2cbf58e100bfd0422e3d6d8e95ffa08e1bcc7877bb029e6f2c6d353</vt:lpwstr>
  </property>
</Properties>
</file>